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93188fe534bdc378b5ba40805178aa55116602"/>
      <w:r>
        <w:t xml:space="preserve">Unit 8 Lesson 14: Clasifiquemos y coloreemos expresiones e imágenes hasta 5</w:t>
      </w:r>
      <w:bookmarkEnd w:id="20"/>
    </w:p>
    <w:p>
      <w:pPr>
        <w:pStyle w:val="Heading3"/>
      </w:pPr>
      <w:bookmarkStart w:id="21" w:name="Xe545e727f7d47e8d831be301d5576167a2b2028"/>
      <w:r>
        <w:t xml:space="preserve">WU Conteo grupal: Practiquemos cómo contar hacia adelant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los-colores-del-búho"/>
      <w:r>
        <w:t xml:space="preserve">1 Los colores del búho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lorea todas las partes del dibujo.</w:t>
      </w:r>
    </w:p>
    <w:p>
      <w:pPr>
        <w:pStyle w:val="BodyText"/>
      </w:pPr>
      <w:r>
        <w:drawing>
          <wp:inline>
            <wp:extent cx="5737171" cy="6850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35.9397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171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aa0ca075c9c62f03c00c804cb9ce3bacafe2475"/>
      <w:r>
        <w:t xml:space="preserve">2 Clasifiquemos expresiones según el total y según la diferenci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Heading3"/>
      </w:pPr>
      <w:bookmarkStart w:id="28" w:name="centros-momento-de-escoger"/>
      <w:r>
        <w:t xml:space="preserve">3 Centros: Momento de escoger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81136.021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36.5172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36.5403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1.2051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1.2788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images-for-activity-synthesis"/>
      <w:r>
        <w:t xml:space="preserve">Images for Activity Synthesis</w:t>
      </w:r>
      <w:bookmarkEnd w:id="35"/>
    </w:p>
    <w:p>
      <w:pPr>
        <w:pStyle w:val="FirstParagraph"/>
      </w:pPr>
      <w:r>
        <w:drawing>
          <wp:inline>
            <wp:extent cx="1200150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1.6872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51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1.7699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9:12Z</dcterms:created>
  <dcterms:modified xsi:type="dcterms:W3CDTF">2022-01-23T23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8N3qzYU1Niw9svNV6ddtBStOs9DmdcNK1m4YvrMGN1g2ItquRnI00y9w/DXjNtAmKkFvjstp4IbLAS2PjFbdA==</vt:lpwstr>
  </property>
</Properties>
</file>